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726C8" w14:textId="5A6272BB" w:rsidR="00DE2E8D" w:rsidRDefault="009A7CDF" w:rsidP="009A7CDF">
      <w:pPr>
        <w:pStyle w:val="Heading1"/>
        <w:jc w:val="center"/>
        <w:rPr>
          <w:lang w:val="en-US"/>
        </w:rPr>
      </w:pPr>
      <w:r>
        <w:rPr>
          <w:lang w:val="en-US"/>
        </w:rPr>
        <w:t>Mobile App and Development</w:t>
      </w:r>
    </w:p>
    <w:p w14:paraId="0DD85FCE" w14:textId="40E01C94" w:rsidR="009A7CDF" w:rsidRDefault="009A7CDF" w:rsidP="009A7CD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A7CDF" w14:paraId="5BE9C575" w14:textId="77777777" w:rsidTr="009A7CDF">
        <w:tc>
          <w:tcPr>
            <w:tcW w:w="3005" w:type="dxa"/>
          </w:tcPr>
          <w:p w14:paraId="3C3D944E" w14:textId="4B598411" w:rsidR="009A7CDF" w:rsidRPr="009A7CDF" w:rsidRDefault="009A7CDF" w:rsidP="009A7CDF">
            <w:pPr>
              <w:rPr>
                <w:sz w:val="36"/>
                <w:szCs w:val="36"/>
                <w:lang w:val="en-US"/>
              </w:rPr>
            </w:pPr>
            <w:r w:rsidRPr="009A7CDF">
              <w:rPr>
                <w:sz w:val="36"/>
                <w:szCs w:val="36"/>
                <w:lang w:val="en-US"/>
              </w:rPr>
              <w:t>Week Number</w:t>
            </w:r>
          </w:p>
        </w:tc>
        <w:tc>
          <w:tcPr>
            <w:tcW w:w="3005" w:type="dxa"/>
          </w:tcPr>
          <w:p w14:paraId="216F4F60" w14:textId="13ABC097" w:rsidR="009A7CDF" w:rsidRPr="009A7CDF" w:rsidRDefault="009A7CDF" w:rsidP="009A7CDF">
            <w:pPr>
              <w:rPr>
                <w:sz w:val="36"/>
                <w:szCs w:val="36"/>
                <w:lang w:val="en-US"/>
              </w:rPr>
            </w:pPr>
            <w:r w:rsidRPr="009A7CDF">
              <w:rPr>
                <w:sz w:val="36"/>
                <w:szCs w:val="36"/>
                <w:lang w:val="en-US"/>
              </w:rPr>
              <w:t>Activity</w:t>
            </w:r>
          </w:p>
        </w:tc>
        <w:tc>
          <w:tcPr>
            <w:tcW w:w="3006" w:type="dxa"/>
          </w:tcPr>
          <w:p w14:paraId="4644E3F3" w14:textId="34166314" w:rsidR="009A7CDF" w:rsidRPr="009A7CDF" w:rsidRDefault="009A7CDF" w:rsidP="009A7CDF">
            <w:pPr>
              <w:rPr>
                <w:sz w:val="36"/>
                <w:szCs w:val="36"/>
                <w:lang w:val="en-US"/>
              </w:rPr>
            </w:pPr>
            <w:r w:rsidRPr="009A7CDF">
              <w:rPr>
                <w:sz w:val="36"/>
                <w:szCs w:val="36"/>
                <w:lang w:val="en-US"/>
              </w:rPr>
              <w:t>Comment</w:t>
            </w:r>
          </w:p>
        </w:tc>
      </w:tr>
      <w:tr w:rsidR="009A7CDF" w14:paraId="09E33D1D" w14:textId="77777777" w:rsidTr="009A7CDF">
        <w:tc>
          <w:tcPr>
            <w:tcW w:w="3005" w:type="dxa"/>
          </w:tcPr>
          <w:p w14:paraId="3248EDB9" w14:textId="6BFEDF4C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Pr="009A7CDF">
              <w:rPr>
                <w:vertAlign w:val="superscript"/>
                <w:lang w:val="en-US"/>
              </w:rPr>
              <w:t>rd</w:t>
            </w:r>
            <w:r>
              <w:rPr>
                <w:lang w:val="en-US"/>
              </w:rPr>
              <w:t xml:space="preserve"> (16-Jan -2023)</w:t>
            </w:r>
          </w:p>
        </w:tc>
        <w:tc>
          <w:tcPr>
            <w:tcW w:w="3005" w:type="dxa"/>
          </w:tcPr>
          <w:p w14:paraId="32D4B257" w14:textId="070B9CC2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>Assessment 1 – Start date</w:t>
            </w:r>
          </w:p>
        </w:tc>
        <w:tc>
          <w:tcPr>
            <w:tcW w:w="3006" w:type="dxa"/>
            <w:vMerge w:val="restart"/>
          </w:tcPr>
          <w:p w14:paraId="2458A3B0" w14:textId="77777777" w:rsidR="009A7CDF" w:rsidRDefault="009A7CDF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Planning</w:t>
            </w:r>
          </w:p>
          <w:p w14:paraId="62760CDF" w14:textId="77777777" w:rsidR="009A7CDF" w:rsidRDefault="009A7CDF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Requirement Analysis</w:t>
            </w:r>
          </w:p>
          <w:p w14:paraId="24CA8F2B" w14:textId="2C810222" w:rsidR="009A7CDF" w:rsidRPr="009A7CDF" w:rsidRDefault="009A7CDF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UI/UX design</w:t>
            </w:r>
          </w:p>
        </w:tc>
      </w:tr>
      <w:tr w:rsidR="009A7CDF" w14:paraId="436F8243" w14:textId="77777777" w:rsidTr="009A7CDF">
        <w:tc>
          <w:tcPr>
            <w:tcW w:w="3005" w:type="dxa"/>
          </w:tcPr>
          <w:p w14:paraId="6DAC48DD" w14:textId="1EA2AAF1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Pr="009A7CDF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(17-Feb-2023)</w:t>
            </w:r>
          </w:p>
        </w:tc>
        <w:tc>
          <w:tcPr>
            <w:tcW w:w="3005" w:type="dxa"/>
          </w:tcPr>
          <w:p w14:paraId="0574437F" w14:textId="0B384861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>Assessment 1 – Submission Date</w:t>
            </w:r>
          </w:p>
        </w:tc>
        <w:tc>
          <w:tcPr>
            <w:tcW w:w="3006" w:type="dxa"/>
            <w:vMerge/>
          </w:tcPr>
          <w:p w14:paraId="584E0054" w14:textId="77777777" w:rsidR="009A7CDF" w:rsidRDefault="009A7CDF" w:rsidP="009A7CDF">
            <w:pPr>
              <w:rPr>
                <w:lang w:val="en-US"/>
              </w:rPr>
            </w:pPr>
          </w:p>
        </w:tc>
      </w:tr>
      <w:tr w:rsidR="00CF4F7E" w14:paraId="029D7A8E" w14:textId="77777777" w:rsidTr="009A7CDF">
        <w:tc>
          <w:tcPr>
            <w:tcW w:w="3005" w:type="dxa"/>
          </w:tcPr>
          <w:p w14:paraId="75A101D3" w14:textId="44925758" w:rsidR="00CF4F7E" w:rsidRDefault="00CF4F7E" w:rsidP="009A7CDF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  <w:r w:rsidRPr="009A7CDF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(13-March- 2023)</w:t>
            </w:r>
          </w:p>
        </w:tc>
        <w:tc>
          <w:tcPr>
            <w:tcW w:w="3005" w:type="dxa"/>
          </w:tcPr>
          <w:p w14:paraId="3CCFFFFA" w14:textId="00635E07" w:rsidR="00CF4F7E" w:rsidRDefault="00CF4F7E" w:rsidP="009A7CDF">
            <w:pPr>
              <w:rPr>
                <w:lang w:val="en-US"/>
              </w:rPr>
            </w:pPr>
            <w:r>
              <w:rPr>
                <w:lang w:val="en-US"/>
              </w:rPr>
              <w:t>Assessment 2 – Start Date</w:t>
            </w:r>
          </w:p>
        </w:tc>
        <w:tc>
          <w:tcPr>
            <w:tcW w:w="3006" w:type="dxa"/>
            <w:vMerge w:val="restart"/>
          </w:tcPr>
          <w:p w14:paraId="129BEB45" w14:textId="193B1B7E" w:rsidR="00CF4F7E" w:rsidRDefault="00CF4F7E" w:rsidP="009A7CDF">
            <w:pPr>
              <w:rPr>
                <w:lang w:val="en-US"/>
              </w:rPr>
            </w:pPr>
            <w:r>
              <w:rPr>
                <w:lang w:val="en-US"/>
              </w:rPr>
              <w:t>Implementation and testing</w:t>
            </w:r>
          </w:p>
        </w:tc>
      </w:tr>
      <w:tr w:rsidR="00CF4F7E" w14:paraId="35580DE0" w14:textId="77777777" w:rsidTr="009A7CDF">
        <w:tc>
          <w:tcPr>
            <w:tcW w:w="3005" w:type="dxa"/>
          </w:tcPr>
          <w:p w14:paraId="7B42B71B" w14:textId="68D076B9" w:rsidR="00CF4F7E" w:rsidRDefault="00CF4F7E" w:rsidP="009A7CDF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  <w:r w:rsidRPr="009A7CDF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(28- April-2023)</w:t>
            </w:r>
          </w:p>
        </w:tc>
        <w:tc>
          <w:tcPr>
            <w:tcW w:w="3005" w:type="dxa"/>
          </w:tcPr>
          <w:p w14:paraId="497778C6" w14:textId="5B802AC9" w:rsidR="00CF4F7E" w:rsidRDefault="00CF4F7E" w:rsidP="009A7CDF">
            <w:pPr>
              <w:rPr>
                <w:lang w:val="en-US"/>
              </w:rPr>
            </w:pPr>
            <w:r>
              <w:rPr>
                <w:lang w:val="en-US"/>
              </w:rPr>
              <w:t>Assessment 2 – Submission Date</w:t>
            </w:r>
          </w:p>
        </w:tc>
        <w:tc>
          <w:tcPr>
            <w:tcW w:w="3006" w:type="dxa"/>
            <w:vMerge/>
          </w:tcPr>
          <w:p w14:paraId="0761286A" w14:textId="77777777" w:rsidR="00CF4F7E" w:rsidRDefault="00CF4F7E" w:rsidP="009A7CDF">
            <w:pPr>
              <w:rPr>
                <w:lang w:val="en-US"/>
              </w:rPr>
            </w:pPr>
          </w:p>
        </w:tc>
      </w:tr>
      <w:tr w:rsidR="009A7CDF" w14:paraId="2CD6C693" w14:textId="77777777" w:rsidTr="009A7CDF">
        <w:tc>
          <w:tcPr>
            <w:tcW w:w="3005" w:type="dxa"/>
          </w:tcPr>
          <w:p w14:paraId="6DC04D2C" w14:textId="5ACE82A7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  <w:r w:rsidRPr="009A7CDF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(5-May-2023)</w:t>
            </w:r>
          </w:p>
        </w:tc>
        <w:tc>
          <w:tcPr>
            <w:tcW w:w="3005" w:type="dxa"/>
          </w:tcPr>
          <w:p w14:paraId="055D765E" w14:textId="07E93748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>Assessment 3 – Submission</w:t>
            </w:r>
          </w:p>
        </w:tc>
        <w:tc>
          <w:tcPr>
            <w:tcW w:w="3006" w:type="dxa"/>
          </w:tcPr>
          <w:p w14:paraId="1C3AEB1C" w14:textId="77777777" w:rsidR="009A7CDF" w:rsidRDefault="009A7CDF" w:rsidP="009A7CDF">
            <w:pPr>
              <w:rPr>
                <w:lang w:val="en-US"/>
              </w:rPr>
            </w:pPr>
            <w:r>
              <w:rPr>
                <w:lang w:val="en-US"/>
              </w:rPr>
              <w:t xml:space="preserve">Presentation   </w:t>
            </w:r>
          </w:p>
          <w:p w14:paraId="6B095397" w14:textId="2C1711D0" w:rsidR="00CF4F7E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Project Goal</w:t>
            </w:r>
          </w:p>
          <w:p w14:paraId="0C131110" w14:textId="61B71CE7" w:rsidR="00CF4F7E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Project Objective – Technical, schedule, cost, special.</w:t>
            </w:r>
          </w:p>
          <w:p w14:paraId="48DCB61D" w14:textId="3AAF2325" w:rsidR="00CF4F7E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Scope statement</w:t>
            </w:r>
          </w:p>
          <w:p w14:paraId="36AF2EEA" w14:textId="558F06EB" w:rsidR="009A7CDF" w:rsidRDefault="009A7CDF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All Sprints documents -like all meetings minutes, Product backlogs and sprint backlogs etc.</w:t>
            </w:r>
          </w:p>
          <w:p w14:paraId="4287B78C" w14:textId="77777777" w:rsidR="00CF4F7E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echnology stack slide</w:t>
            </w:r>
          </w:p>
          <w:p w14:paraId="4D9C180D" w14:textId="77777777" w:rsidR="00CF4F7E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Use case </w:t>
            </w:r>
            <w:proofErr w:type="gramStart"/>
            <w:r>
              <w:rPr>
                <w:lang w:val="en-US"/>
              </w:rPr>
              <w:t>diagram</w:t>
            </w:r>
            <w:proofErr w:type="gramEnd"/>
          </w:p>
          <w:p w14:paraId="46E869B1" w14:textId="77777777" w:rsidR="00CF4F7E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Activity diagrams</w:t>
            </w:r>
          </w:p>
          <w:p w14:paraId="6D929E7B" w14:textId="37D4AEBB" w:rsidR="009A7CDF" w:rsidRPr="009A7CDF" w:rsidRDefault="00CF4F7E" w:rsidP="009A7CD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Demo</w:t>
            </w:r>
            <w:r w:rsidR="009A7CDF">
              <w:rPr>
                <w:lang w:val="en-US"/>
              </w:rPr>
              <w:t xml:space="preserve">  </w:t>
            </w:r>
          </w:p>
        </w:tc>
      </w:tr>
    </w:tbl>
    <w:p w14:paraId="70B54330" w14:textId="0AE4A831" w:rsidR="009A7CDF" w:rsidRDefault="009A7CDF" w:rsidP="009A7CDF">
      <w:pPr>
        <w:rPr>
          <w:lang w:val="en-US"/>
        </w:rPr>
      </w:pPr>
    </w:p>
    <w:p w14:paraId="01152962" w14:textId="1DE0B703" w:rsidR="00ED05EF" w:rsidRDefault="00ED05EF" w:rsidP="009A7CDF">
      <w:pPr>
        <w:rPr>
          <w:lang w:val="en-US"/>
        </w:rPr>
      </w:pPr>
    </w:p>
    <w:p w14:paraId="50D9AC0E" w14:textId="49AA773E" w:rsidR="008A7CB9" w:rsidRDefault="008A7CB9" w:rsidP="009A7CDF">
      <w:pPr>
        <w:rPr>
          <w:lang w:val="en-US"/>
        </w:rPr>
      </w:pPr>
    </w:p>
    <w:p w14:paraId="5B6502A8" w14:textId="5EAFC385" w:rsidR="008B346E" w:rsidRPr="008B346E" w:rsidRDefault="008B346E" w:rsidP="00407C8B">
      <w:pPr>
        <w:pStyle w:val="ListParagraph"/>
        <w:rPr>
          <w:lang w:val="en-US"/>
        </w:rPr>
      </w:pPr>
    </w:p>
    <w:sectPr w:rsidR="008B346E" w:rsidRPr="008B3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E1044"/>
    <w:multiLevelType w:val="hybridMultilevel"/>
    <w:tmpl w:val="7FC4F7D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40AF7"/>
    <w:multiLevelType w:val="hybridMultilevel"/>
    <w:tmpl w:val="801891A4"/>
    <w:lvl w:ilvl="0" w:tplc="18AE0B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187588">
    <w:abstractNumId w:val="1"/>
  </w:num>
  <w:num w:numId="2" w16cid:durableId="1923638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7Y0NLIwNDSztDRS0lEKTi0uzszPAykwqgUAJA3LLywAAAA="/>
  </w:docVars>
  <w:rsids>
    <w:rsidRoot w:val="009A7CDF"/>
    <w:rsid w:val="003C3949"/>
    <w:rsid w:val="00407C8B"/>
    <w:rsid w:val="005D5A89"/>
    <w:rsid w:val="008A7CB9"/>
    <w:rsid w:val="008B346E"/>
    <w:rsid w:val="009A7CDF"/>
    <w:rsid w:val="00CE5B3B"/>
    <w:rsid w:val="00CF4F7E"/>
    <w:rsid w:val="00DE2E8D"/>
    <w:rsid w:val="00ED0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61800"/>
  <w15:chartTrackingRefBased/>
  <w15:docId w15:val="{D0F0EF26-5A3B-4CFD-BDD5-5A822BD6B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7C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A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C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5c948-a96f-412b-8514-a15854f693fc" xsi:nil="true"/>
    <lcf76f155ced4ddcb4097134ff3c332f xmlns="b5344fb0-6b2a-44e5-94b3-e27f2495afc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0C2C5308792419BD026A23C6160C7" ma:contentTypeVersion="15" ma:contentTypeDescription="Create a new document." ma:contentTypeScope="" ma:versionID="bb2a4be78bf8ade2e315989aa9717b43">
  <xsd:schema xmlns:xsd="http://www.w3.org/2001/XMLSchema" xmlns:xs="http://www.w3.org/2001/XMLSchema" xmlns:p="http://schemas.microsoft.com/office/2006/metadata/properties" xmlns:ns2="b5344fb0-6b2a-44e5-94b3-e27f2495afc6" xmlns:ns3="18e5c948-a96f-412b-8514-a15854f693fc" targetNamespace="http://schemas.microsoft.com/office/2006/metadata/properties" ma:root="true" ma:fieldsID="60d03ee678abfe916a728523ac1c022a" ns2:_="" ns3:_="">
    <xsd:import namespace="b5344fb0-6b2a-44e5-94b3-e27f2495afc6"/>
    <xsd:import namespace="18e5c948-a96f-412b-8514-a15854f693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44fb0-6b2a-44e5-94b3-e27f2495a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0cd948-922a-49dd-86c7-dfc313a9e4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5c948-a96f-412b-8514-a15854f693f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a985a41-9aae-4586-9501-06abd4be656a}" ma:internalName="TaxCatchAll" ma:showField="CatchAllData" ma:web="18e5c948-a96f-412b-8514-a15854f693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D4DD48-F5E8-4DBE-94EA-38C21FE06B9E}">
  <ds:schemaRefs>
    <ds:schemaRef ds:uri="http://schemas.microsoft.com/office/2006/metadata/properties"/>
    <ds:schemaRef ds:uri="http://schemas.microsoft.com/office/infopath/2007/PartnerControls"/>
    <ds:schemaRef ds:uri="18e5c948-a96f-412b-8514-a15854f693fc"/>
    <ds:schemaRef ds:uri="b5344fb0-6b2a-44e5-94b3-e27f2495afc6"/>
  </ds:schemaRefs>
</ds:datastoreItem>
</file>

<file path=customXml/itemProps2.xml><?xml version="1.0" encoding="utf-8"?>
<ds:datastoreItem xmlns:ds="http://schemas.openxmlformats.org/officeDocument/2006/customXml" ds:itemID="{B3A1740E-B0A1-4A9C-8146-7BC490BEC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9D8FDB-BC17-48FE-AA00-DF20635CA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44fb0-6b2a-44e5-94b3-e27f2495afc6"/>
    <ds:schemaRef ds:uri="18e5c948-a96f-412b-8514-a15854f693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tinder Singh</dc:creator>
  <cp:keywords/>
  <dc:description/>
  <cp:lastModifiedBy>Rocelle VALDEZ</cp:lastModifiedBy>
  <cp:revision>3</cp:revision>
  <dcterms:created xsi:type="dcterms:W3CDTF">2023-02-08T23:54:00Z</dcterms:created>
  <dcterms:modified xsi:type="dcterms:W3CDTF">2023-02-14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0C2C5308792419BD026A23C6160C7</vt:lpwstr>
  </property>
</Properties>
</file>